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62FA" w:rsidRDefault="0080148A" w:rsidP="0080148A">
      <w:pPr>
        <w:pStyle w:val="Title"/>
        <w:rPr>
          <w:u w:val="single"/>
        </w:rPr>
      </w:pPr>
      <w:r w:rsidRPr="0080148A">
        <w:rPr>
          <w:u w:val="single"/>
        </w:rPr>
        <w:t xml:space="preserve">Super </w:t>
      </w:r>
      <w:proofErr w:type="spellStart"/>
      <w:r w:rsidRPr="0080148A">
        <w:rPr>
          <w:u w:val="single"/>
        </w:rPr>
        <w:t>Saiyans</w:t>
      </w:r>
      <w:proofErr w:type="spellEnd"/>
      <w:r w:rsidRPr="0080148A">
        <w:rPr>
          <w:u w:val="single"/>
        </w:rPr>
        <w:t xml:space="preserve"> Week 1 Update</w:t>
      </w:r>
    </w:p>
    <w:p w:rsidR="0080148A" w:rsidRDefault="0080148A" w:rsidP="0080148A">
      <w:pPr>
        <w:spacing w:after="0"/>
      </w:pPr>
    </w:p>
    <w:p w:rsidR="0080148A" w:rsidRPr="0080148A" w:rsidRDefault="0080148A" w:rsidP="0080148A">
      <w:pPr>
        <w:spacing w:after="0"/>
        <w:rPr>
          <w:b/>
          <w:sz w:val="32"/>
          <w:szCs w:val="32"/>
          <w:u w:val="double"/>
        </w:rPr>
      </w:pPr>
      <w:r w:rsidRPr="0080148A">
        <w:rPr>
          <w:b/>
          <w:sz w:val="32"/>
          <w:szCs w:val="32"/>
          <w:u w:val="double"/>
        </w:rPr>
        <w:t>Team Member 1 (Team Lead): Bradley Malgas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have you completed in the past week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This past week we have worked using CSS and HTML in order to create the basis for what is to be a fully operational product page. Some tasks from this week included integrating bootstrap templates, creating new classes for modals as well as basic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javascrip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for updating text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do you plan on completing in the upcoming week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This coming week will see us integrating more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javascrip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into our webpage to get it up and running. Features to be developed will include: calculating price, updating the cart and displaying a summary at checkout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issues did you experience during the past week?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My main issues were around layout. I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foundi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extremely difficult and time-consuming to have elements display in the position that I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wnated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them to without extensive research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 xml:space="preserve">How are you feeling about the </w:t>
      </w:r>
      <w:proofErr w:type="spellStart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Zaio</w:t>
      </w:r>
      <w:proofErr w:type="spellEnd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 xml:space="preserve"> Becoming Elite Process thus far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Enjoying it. it keeps me busy </w:t>
      </w:r>
      <w:proofErr w:type="gram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and also</w:t>
      </w:r>
      <w:proofErr w:type="gram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allows me to learn in the process. I feel confident in the work I've done so far.</w:t>
      </w:r>
    </w:p>
    <w:p w:rsidR="0080148A" w:rsidRDefault="0080148A" w:rsidP="0080148A">
      <w:pPr>
        <w:spacing w:after="0"/>
      </w:pPr>
    </w:p>
    <w:p w:rsidR="0080148A" w:rsidRPr="0080148A" w:rsidRDefault="0080148A" w:rsidP="0080148A">
      <w:pPr>
        <w:spacing w:after="0"/>
        <w:rPr>
          <w:b/>
          <w:sz w:val="32"/>
          <w:szCs w:val="32"/>
          <w:u w:val="double"/>
        </w:rPr>
      </w:pPr>
      <w:r w:rsidRPr="0080148A">
        <w:rPr>
          <w:b/>
          <w:sz w:val="32"/>
          <w:szCs w:val="32"/>
          <w:u w:val="double"/>
        </w:rPr>
        <w:t xml:space="preserve">Team Member 2: Kenny </w:t>
      </w:r>
      <w:proofErr w:type="spellStart"/>
      <w:r w:rsidRPr="0080148A">
        <w:rPr>
          <w:b/>
          <w:sz w:val="32"/>
          <w:szCs w:val="32"/>
          <w:u w:val="double"/>
        </w:rPr>
        <w:t>Rakotoarison</w:t>
      </w:r>
      <w:proofErr w:type="spellEnd"/>
    </w:p>
    <w:p w:rsidR="0080148A" w:rsidRPr="0080148A" w:rsidRDefault="0080148A" w:rsidP="0080148A">
      <w:pPr>
        <w:shd w:val="clear" w:color="auto" w:fill="FFFFFF"/>
        <w:spacing w:after="0" w:line="405" w:lineRule="atLeast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>
        <w:tab/>
      </w: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have you completed in the past week?</w:t>
      </w:r>
    </w:p>
    <w:p w:rsidR="0080148A" w:rsidRPr="0080148A" w:rsidRDefault="0080148A" w:rsidP="0080148A">
      <w:pPr>
        <w:shd w:val="clear" w:color="auto" w:fill="FFFFFF"/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I have set the skeleton base for my React Website. I made use of HTML to set up the hierarchy of the page and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css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to style it in the way it was presented. The page is </w:t>
      </w:r>
      <w:proofErr w:type="gram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pretty obsolete</w:t>
      </w:r>
      <w:proofErr w:type="gram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and most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javascrip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functionality are incomplete.</w:t>
      </w:r>
    </w:p>
    <w:p w:rsidR="0080148A" w:rsidRPr="0080148A" w:rsidRDefault="0080148A" w:rsidP="0080148A">
      <w:pPr>
        <w:shd w:val="clear" w:color="auto" w:fill="FFFFFF"/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do you plan on completing in the upcoming week? </w:t>
      </w:r>
    </w:p>
    <w:p w:rsidR="0080148A" w:rsidRPr="0080148A" w:rsidRDefault="0080148A" w:rsidP="0080148A">
      <w:pPr>
        <w:shd w:val="clear" w:color="auto" w:fill="FFFFFF"/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I plan on adding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javascrip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and polishing my actual page. In order to make the product page fully functional, I will make the button active and record an actual order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issues did you experience during the past week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Some first week requirements required the use of </w:t>
      </w: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Javascript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. I, therefore, had an integration problem as this was not expected. 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lastRenderedPageBreak/>
        <w:t xml:space="preserve">How are you feeling about the </w:t>
      </w:r>
      <w:proofErr w:type="spellStart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Zaio</w:t>
      </w:r>
      <w:proofErr w:type="spellEnd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 xml:space="preserve"> Becoming Elite Process thus far? </w:t>
      </w:r>
    </w:p>
    <w:p w:rsid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I feel </w:t>
      </w:r>
      <w:proofErr w:type="gram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pretty comfortable</w:t>
      </w:r>
      <w:proofErr w:type="gram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with the process so far. I enjoy new challenges and the first week got me dive again into web design and coding which is one of the </w:t>
      </w:r>
      <w:proofErr w:type="gram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thing</w:t>
      </w:r>
      <w:proofErr w:type="gram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that I enjoy the most. I am excited to see what challenges we, as a team, will face us in the following week.</w:t>
      </w:r>
    </w:p>
    <w:p w:rsidR="0080148A" w:rsidRDefault="0080148A" w:rsidP="0080148A">
      <w:pPr>
        <w:spacing w:after="0" w:line="360" w:lineRule="atLeast"/>
        <w:ind w:left="720"/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</w:t>
      </w:r>
    </w:p>
    <w:p w:rsidR="0080148A" w:rsidRDefault="0080148A" w:rsidP="0080148A">
      <w:pPr>
        <w:spacing w:after="0"/>
        <w:rPr>
          <w:b/>
          <w:sz w:val="32"/>
          <w:szCs w:val="32"/>
          <w:u w:val="double"/>
        </w:rPr>
      </w:pPr>
      <w:r w:rsidRPr="0080148A">
        <w:rPr>
          <w:b/>
          <w:sz w:val="32"/>
          <w:szCs w:val="32"/>
          <w:u w:val="double"/>
        </w:rPr>
        <w:t xml:space="preserve">Team member 3: Nicolas </w:t>
      </w:r>
      <w:proofErr w:type="spellStart"/>
      <w:r w:rsidRPr="0080148A">
        <w:rPr>
          <w:b/>
          <w:sz w:val="32"/>
          <w:szCs w:val="32"/>
          <w:u w:val="double"/>
        </w:rPr>
        <w:t>Wissema</w:t>
      </w:r>
      <w:proofErr w:type="spellEnd"/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have you completed in the past week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I have completed the first week assignment that was giving to us at the beginning of the week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tasks/activities do you plan on completing in the upcoming week? 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A plan on finishing the JavaScript section of the assignment in the upcoming week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What issues did you experience during the past week? </w:t>
      </w:r>
      <w:r w:rsidRPr="0080148A">
        <w:rPr>
          <w:rFonts w:ascii="Helvetica" w:eastAsia="Times New Roman" w:hAnsi="Helvetica" w:cs="Helvetica"/>
          <w:i/>
          <w:color w:val="D93025"/>
          <w:sz w:val="30"/>
          <w:szCs w:val="30"/>
          <w:lang w:eastAsia="en-ZA"/>
        </w:rPr>
        <w:t>*</w:t>
      </w:r>
    </w:p>
    <w:p w:rsidR="0080148A" w:rsidRPr="0080148A" w:rsidRDefault="0080148A" w:rsidP="0080148A">
      <w:pPr>
        <w:spacing w:after="0" w:line="360" w:lineRule="atLeast"/>
        <w:ind w:left="720"/>
        <w:rPr>
          <w:rFonts w:ascii="Helvetica" w:eastAsia="Times New Roman" w:hAnsi="Helvetica" w:cs="Helvetica"/>
          <w:i/>
          <w:sz w:val="24"/>
          <w:szCs w:val="24"/>
          <w:lang w:eastAsia="en-ZA"/>
        </w:rPr>
      </w:pPr>
      <w:proofErr w:type="spellStart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Psuedo</w:t>
      </w:r>
      <w:proofErr w:type="spellEnd"/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 xml:space="preserve"> code was difficult to understand initially because of how it is different to actual code.</w:t>
      </w:r>
    </w:p>
    <w:p w:rsidR="0080148A" w:rsidRPr="0080148A" w:rsidRDefault="0080148A" w:rsidP="0080148A">
      <w:pPr>
        <w:spacing w:after="0" w:line="405" w:lineRule="atLeast"/>
        <w:ind w:left="720"/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</w:pPr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 xml:space="preserve">How are you feeling about the </w:t>
      </w:r>
      <w:proofErr w:type="spellStart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>Zaio</w:t>
      </w:r>
      <w:proofErr w:type="spellEnd"/>
      <w:r w:rsidRPr="0080148A">
        <w:rPr>
          <w:rFonts w:ascii="Helvetica" w:eastAsia="Times New Roman" w:hAnsi="Helvetica" w:cs="Helvetica"/>
          <w:i/>
          <w:color w:val="000000"/>
          <w:sz w:val="30"/>
          <w:szCs w:val="30"/>
          <w:lang w:eastAsia="en-ZA"/>
        </w:rPr>
        <w:t xml:space="preserve"> Becoming Elite Process thus far? </w:t>
      </w:r>
      <w:bookmarkStart w:id="0" w:name="_GoBack"/>
      <w:bookmarkEnd w:id="0"/>
    </w:p>
    <w:p w:rsidR="0080148A" w:rsidRPr="0080148A" w:rsidRDefault="0080148A" w:rsidP="0080148A">
      <w:pPr>
        <w:spacing w:after="0" w:line="360" w:lineRule="atLeast"/>
        <w:ind w:left="720"/>
        <w:rPr>
          <w:b/>
          <w:sz w:val="32"/>
          <w:szCs w:val="32"/>
          <w:u w:val="double"/>
        </w:rPr>
      </w:pPr>
      <w:r w:rsidRPr="0080148A">
        <w:rPr>
          <w:rFonts w:ascii="Helvetica" w:eastAsia="Times New Roman" w:hAnsi="Helvetica" w:cs="Helvetica"/>
          <w:i/>
          <w:sz w:val="24"/>
          <w:szCs w:val="24"/>
          <w:lang w:eastAsia="en-ZA"/>
        </w:rPr>
        <w:t>I'm starting to understand that this is a difficult bootcamp and that I need to put in extra effort to achieve good results.</w:t>
      </w:r>
    </w:p>
    <w:sectPr w:rsidR="0080148A" w:rsidRPr="008014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sDSxMLM0MTY0M7NQ0lEKTi0uzszPAykwrAUAx/wUGSwAAAA="/>
  </w:docVars>
  <w:rsids>
    <w:rsidRoot w:val="0080148A"/>
    <w:rsid w:val="007362FA"/>
    <w:rsid w:val="00801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FD54B7"/>
  <w15:chartTrackingRefBased/>
  <w15:docId w15:val="{57306E13-A3E2-4275-93E5-ADE8778AE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14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14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reebirdformviewerviewitemsitemrequiredasterisk">
    <w:name w:val="freebirdformviewerviewitemsitemrequiredasterisk"/>
    <w:basedOn w:val="DefaultParagraphFont"/>
    <w:rsid w:val="008014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2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40416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209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268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21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07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8676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475749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870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96544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89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57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602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410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8316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78862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8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436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94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1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248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500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3301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150803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80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1222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1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89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12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476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4651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763055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08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485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22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16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541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1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122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543535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0113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50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621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46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45707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68041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10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74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845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386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77495">
              <w:marLeft w:val="0"/>
              <w:marRight w:val="0"/>
              <w:marTop w:val="21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1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0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36991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0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93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3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7955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7488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13791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85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533500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1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4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88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110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20867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6709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75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90777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4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1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5481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3474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54623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997682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1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264497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90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207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229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8779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438687">
                      <w:marLeft w:val="0"/>
                      <w:marRight w:val="0"/>
                      <w:marTop w:val="21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645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3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44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26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15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5222">
              <w:marLeft w:val="0"/>
              <w:marRight w:val="0"/>
              <w:marTop w:val="21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Malgas</dc:creator>
  <cp:keywords/>
  <dc:description/>
  <cp:lastModifiedBy>Bradley Malgas</cp:lastModifiedBy>
  <cp:revision>1</cp:revision>
  <dcterms:created xsi:type="dcterms:W3CDTF">2019-11-25T21:04:00Z</dcterms:created>
  <dcterms:modified xsi:type="dcterms:W3CDTF">2019-11-25T21:15:00Z</dcterms:modified>
</cp:coreProperties>
</file>